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dcad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76238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1b2cd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809271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e3977b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73b258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399fa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ab9c6cb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3b6eae3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61106a6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bf51615e"/>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36464b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443be8d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a40b8679"/>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182d4b19"/>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6d53d87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97dcd2c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2baf2d82"/>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9T09:04:52Z</dcterms:created>
  <dcterms:modified xsi:type="dcterms:W3CDTF">2022-05-09T09:04:52Z</dcterms:modified>
</cp:coreProperties>
</file>